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n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u 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v podobě jednoho nebo více souborů upřesňujících oznámení.</w:t>
      </w:r>
      <w:r>
        <w:t xml:space="preserve"> </w:t>
      </w:r>
      <w:r>
        <w:t xml:space="preserve">Zejména jde o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potvrzení o splnění oznamovací povinnosti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28T21:19:55Z</dcterms:created>
  <dcterms:modified xsi:type="dcterms:W3CDTF">2024-07-28T21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